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33A45911" w:rsidR="00EE3FF2" w:rsidRDefault="004D2FC3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Black Flag</w:t>
      </w:r>
    </w:p>
    <w:p w14:paraId="3C459886" w14:textId="2BFC43C9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="004D2FC3">
          <w:rPr>
            <w:rStyle w:val="InternetLink"/>
            <w:b/>
            <w:bCs/>
            <w:lang w:val="bg-BG"/>
          </w:rPr>
          <w:t>https://judge.softuni.org/Contes</w:t>
        </w:r>
        <w:r w:rsidR="004D2FC3">
          <w:rPr>
            <w:rStyle w:val="InternetLink"/>
            <w:b/>
            <w:bCs/>
            <w:lang w:val="bg-BG"/>
          </w:rPr>
          <w:t>t</w:t>
        </w:r>
        <w:r w:rsidR="004D2FC3">
          <w:rPr>
            <w:rStyle w:val="InternetLink"/>
            <w:b/>
            <w:bCs/>
            <w:lang w:val="bg-BG"/>
          </w:rPr>
          <w:t>s/Practice/Index/1773#0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118DCA57" w14:textId="77777777" w:rsidR="004D2FC3" w:rsidRPr="005E735E" w:rsidRDefault="004D2FC3" w:rsidP="004D2FC3">
      <w:pPr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079833D7" w14:textId="77777777" w:rsidR="004D2FC3" w:rsidRPr="00BD185F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75097679" w14:textId="77777777" w:rsidR="004D2FC3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07130914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00500755" w14:textId="77777777" w:rsidR="004D2FC3" w:rsidRPr="00BD185F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1935EACC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447D6050" w14:textId="77777777" w:rsidR="004D2FC3" w:rsidRPr="005E735E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8E4BADB" w14:textId="77777777" w:rsidR="004D2FC3" w:rsidRPr="00BD185F" w:rsidRDefault="004D2FC3" w:rsidP="004D2FC3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9E12ECA" w14:textId="2BEBDFC6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6ECCBCF1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3F796748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2F7C0734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442D2BC2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13F49176" w14:textId="77777777" w:rsidR="004D2FC3" w:rsidRPr="00052AB1" w:rsidRDefault="004D2FC3" w:rsidP="004D2FC3">
      <w:pPr>
        <w:pStyle w:val="ListParagraph"/>
        <w:numPr>
          <w:ilvl w:val="0"/>
          <w:numId w:val="2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287D297F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4D2FC3" w:rsidRPr="00BD185F" w14:paraId="192C9F16" w14:textId="77777777" w:rsidTr="007217B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4ADA781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74FFECCE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4D2FC3" w:rsidRPr="00BD185F" w14:paraId="0EC967A4" w14:textId="77777777" w:rsidTr="007217BD">
        <w:trPr>
          <w:trHeight w:val="413"/>
        </w:trPr>
        <w:tc>
          <w:tcPr>
            <w:tcW w:w="5070" w:type="dxa"/>
          </w:tcPr>
          <w:p w14:paraId="5FDFD965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29A3DFB2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4D2FC3" w:rsidRPr="00BD185F" w14:paraId="2481C995" w14:textId="77777777" w:rsidTr="007217B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F99A5FD" w14:textId="77777777" w:rsidR="004D2FC3" w:rsidRPr="00BD185F" w:rsidRDefault="004D2FC3" w:rsidP="007217B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4D2FC3" w:rsidRPr="00BD185F" w14:paraId="1DD4353B" w14:textId="77777777" w:rsidTr="007217BD">
        <w:trPr>
          <w:trHeight w:val="1362"/>
        </w:trPr>
        <w:tc>
          <w:tcPr>
            <w:tcW w:w="10313" w:type="dxa"/>
            <w:gridSpan w:val="2"/>
          </w:tcPr>
          <w:p w14:paraId="221F1779" w14:textId="77777777" w:rsidR="004D2FC3" w:rsidRPr="00BD185F" w:rsidRDefault="004D2FC3" w:rsidP="007217B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4D2FC3" w:rsidRPr="00BD185F" w14:paraId="489C0007" w14:textId="77777777" w:rsidTr="007217B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10ADBB7" w14:textId="77777777" w:rsidR="004D2FC3" w:rsidRPr="00BD185F" w:rsidRDefault="004D2FC3" w:rsidP="007217B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4D2FC3" w:rsidRPr="00BD185F" w14:paraId="10567A1D" w14:textId="77777777" w:rsidTr="007217BD">
        <w:trPr>
          <w:trHeight w:val="281"/>
        </w:trPr>
        <w:tc>
          <w:tcPr>
            <w:tcW w:w="5070" w:type="dxa"/>
          </w:tcPr>
          <w:p w14:paraId="23B9F2D2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10</w:t>
            </w:r>
          </w:p>
          <w:p w14:paraId="2FA539CE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20</w:t>
            </w:r>
          </w:p>
          <w:p w14:paraId="70A773AB" w14:textId="77777777" w:rsidR="004D2FC3" w:rsidRPr="00BD185F" w:rsidRDefault="004D2FC3" w:rsidP="007217B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630D4D2C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70715A53" w14:textId="77777777" w:rsidR="00FC3B9E" w:rsidRPr="00EE3FF2" w:rsidRDefault="00FC3B9E" w:rsidP="00FC3B9E">
      <w:pPr>
        <w:pStyle w:val="Heading1"/>
        <w:numPr>
          <w:ilvl w:val="0"/>
          <w:numId w:val="28"/>
        </w:numPr>
      </w:pPr>
      <w:r>
        <w:t>Shopping List</w:t>
      </w:r>
    </w:p>
    <w:p w14:paraId="47A31C49" w14:textId="77777777" w:rsidR="00FC3B9E" w:rsidRDefault="00FC3B9E" w:rsidP="00FC3B9E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b/>
            <w:bCs/>
            <w:lang w:val="bg-BG"/>
          </w:rPr>
          <w:t>https://judge.softuni.org/C</w:t>
        </w:r>
        <w:r>
          <w:rPr>
            <w:rStyle w:val="InternetLink"/>
            <w:b/>
            <w:bCs/>
            <w:lang w:val="bg-BG"/>
          </w:rPr>
          <w:t>o</w:t>
        </w:r>
        <w:r>
          <w:rPr>
            <w:rStyle w:val="InternetLink"/>
            <w:b/>
            <w:bCs/>
            <w:lang w:val="bg-BG"/>
          </w:rPr>
          <w:t>ntests/Practice/Index/2031#1</w:t>
        </w:r>
      </w:hyperlink>
      <w:r w:rsidRPr="00EE3FF2">
        <w:rPr>
          <w:b/>
          <w:bCs/>
          <w:lang w:val="bg-BG"/>
        </w:rPr>
        <w:t>.</w:t>
      </w:r>
    </w:p>
    <w:p w14:paraId="5780F95B" w14:textId="77777777" w:rsidR="00FC3B9E" w:rsidRPr="00EE3FF2" w:rsidRDefault="00FC3B9E" w:rsidP="00FC3B9E">
      <w:pPr>
        <w:spacing w:before="0" w:after="0" w:line="240" w:lineRule="auto"/>
        <w:jc w:val="both"/>
        <w:rPr>
          <w:b/>
          <w:bCs/>
        </w:rPr>
      </w:pPr>
    </w:p>
    <w:p w14:paraId="09EAF3ED" w14:textId="77777777" w:rsidR="00FC3B9E" w:rsidRDefault="00FC3B9E" w:rsidP="00FC3B9E">
      <w:pPr>
        <w:spacing w:line="360" w:lineRule="auto"/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159C72BD" w14:textId="77777777" w:rsidR="00FC3B9E" w:rsidRDefault="00FC3B9E" w:rsidP="00FC3B9E">
      <w:pPr>
        <w:pStyle w:val="Heading2"/>
        <w:numPr>
          <w:ilvl w:val="0"/>
          <w:numId w:val="0"/>
        </w:numPr>
        <w:ind w:left="360"/>
      </w:pPr>
      <w:r>
        <w:t>Input</w:t>
      </w:r>
    </w:p>
    <w:p w14:paraId="2DEA7382" w14:textId="77777777" w:rsidR="00FC3B9E" w:rsidRPr="009A1245" w:rsidRDefault="00FC3B9E" w:rsidP="00FC3B9E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r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65E1A92" w14:textId="77777777" w:rsidR="00FC3B9E" w:rsidRDefault="00FC3B9E" w:rsidP="00FC3B9E">
      <w:pPr>
        <w:spacing w:line="360" w:lineRule="auto"/>
        <w:jc w:val="both"/>
      </w:pPr>
      <w:r>
        <w:t xml:space="preserve">After that, you will </w:t>
      </w:r>
      <w:proofErr w:type="gramStart"/>
      <w:r>
        <w:t>be receiving</w:t>
      </w:r>
      <w:proofErr w:type="gramEnd"/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332E0C6F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089FDD69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77FDCBE0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5E833C32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6BA932B0" w14:textId="77777777" w:rsidR="00FC3B9E" w:rsidRDefault="00FC3B9E" w:rsidP="00FC3B9E">
      <w:pPr>
        <w:pStyle w:val="Heading2"/>
        <w:numPr>
          <w:ilvl w:val="0"/>
          <w:numId w:val="0"/>
        </w:numPr>
        <w:ind w:left="360"/>
        <w:rPr>
          <w:noProof/>
        </w:rPr>
      </w:pPr>
      <w:r>
        <w:rPr>
          <w:noProof/>
        </w:rPr>
        <w:t>Constraints</w:t>
      </w:r>
    </w:p>
    <w:p w14:paraId="550A72B0" w14:textId="77777777" w:rsidR="00FC3B9E" w:rsidRDefault="00FC3B9E" w:rsidP="00FC3B9E">
      <w:pPr>
        <w:pStyle w:val="ListParagraph"/>
        <w:numPr>
          <w:ilvl w:val="0"/>
          <w:numId w:val="18"/>
        </w:numPr>
      </w:pPr>
      <w:r>
        <w:t>There won't be any duplicate items in the initial list</w:t>
      </w:r>
    </w:p>
    <w:p w14:paraId="0CDEA162" w14:textId="77777777" w:rsidR="00FC3B9E" w:rsidRDefault="00FC3B9E" w:rsidP="00FC3B9E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53E1DF1A" w14:textId="77777777" w:rsidR="00FC3B9E" w:rsidRPr="009A1245" w:rsidRDefault="00FC3B9E" w:rsidP="00FC3B9E">
      <w:pPr>
        <w:pStyle w:val="ListParagraph"/>
        <w:numPr>
          <w:ilvl w:val="0"/>
          <w:numId w:val="19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1B38D29F" w14:textId="77777777" w:rsidR="00FC3B9E" w:rsidRDefault="00FC3B9E" w:rsidP="00FC3B9E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6DF4DFFF" w14:textId="77777777" w:rsidR="00FC3B9E" w:rsidRDefault="00FC3B9E" w:rsidP="00FC3B9E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FC3B9E" w14:paraId="1A70919C" w14:textId="77777777" w:rsidTr="008C212F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42295A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395B4F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C3B9E" w14:paraId="1E77BE0B" w14:textId="77777777" w:rsidTr="008C212F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ED214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11E433F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106BCFF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5A8D7F2B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46A1E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FC3B9E" w14:paraId="49BC67D1" w14:textId="77777777" w:rsidTr="008C212F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C267DD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1773A6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C3B9E" w14:paraId="68FA6320" w14:textId="77777777" w:rsidTr="008C212F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7A5D3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0D174E1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Urgent Salt</w:t>
            </w:r>
          </w:p>
          <w:p w14:paraId="5E7DC4C9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19F34630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24D859E2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1AFD00A8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770EE06E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4CD08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2DD6C127" w14:textId="71BF0E23" w:rsidR="00B93C30" w:rsidRDefault="006D32D9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M</w:t>
      </w:r>
      <w:r w:rsidR="004D2FC3">
        <w:rPr>
          <w:szCs w:val="40"/>
        </w:rPr>
        <w:t>emory Game</w:t>
      </w:r>
    </w:p>
    <w:p w14:paraId="3DFA0CF2" w14:textId="3FD02F3C" w:rsidR="00B93C30" w:rsidRDefault="00B93C30" w:rsidP="00B93C30">
      <w:pPr>
        <w:spacing w:before="0" w:after="0" w:line="240" w:lineRule="auto"/>
        <w:jc w:val="both"/>
        <w:rPr>
          <w:b/>
          <w:bCs/>
          <w:lang w:val="bg-BG"/>
        </w:rPr>
      </w:pPr>
      <w:r w:rsidRPr="00B93C30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="004D2FC3">
          <w:rPr>
            <w:rStyle w:val="InternetLink"/>
            <w:b/>
            <w:bCs/>
            <w:lang w:val="bg-BG"/>
          </w:rPr>
          <w:t>https://judge.softuni.org/Contests/Practice/Index/2517#2</w:t>
        </w:r>
      </w:hyperlink>
      <w:r w:rsidRPr="00B93C30">
        <w:rPr>
          <w:b/>
          <w:bCs/>
          <w:lang w:val="bg-BG"/>
        </w:rPr>
        <w:t>.</w:t>
      </w:r>
    </w:p>
    <w:p w14:paraId="0114E60D" w14:textId="77777777" w:rsidR="006D32D9" w:rsidRPr="00B93C30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624180E9" w14:textId="77777777" w:rsidR="004D2FC3" w:rsidRDefault="004D2FC3" w:rsidP="004D2FC3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r w:rsidRPr="00153B3C">
        <w:rPr>
          <w:lang w:val="bg-BG"/>
        </w:rPr>
        <w:t>recreates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game</w:t>
      </w:r>
      <w:r>
        <w:t>.</w:t>
      </w:r>
    </w:p>
    <w:p w14:paraId="05FB4A08" w14:textId="77777777" w:rsidR="004D2FC3" w:rsidRPr="00C82B84" w:rsidRDefault="004D2FC3" w:rsidP="004D2FC3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453D127" w14:textId="77777777" w:rsidR="004D2FC3" w:rsidRDefault="004D2FC3" w:rsidP="004D2FC3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6E8B7A24" w14:textId="77777777" w:rsidR="004D2FC3" w:rsidRDefault="004D2FC3" w:rsidP="004D2FC3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7D9A106" w14:textId="77777777" w:rsidR="004D2FC3" w:rsidRDefault="004D2FC3" w:rsidP="004D2FC3">
      <w:r>
        <w:t>Then print this message on the console:</w:t>
      </w:r>
    </w:p>
    <w:p w14:paraId="73035D63" w14:textId="77777777" w:rsidR="004D2FC3" w:rsidRDefault="004D2FC3" w:rsidP="004D2FC3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632282B1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Input</w:t>
      </w:r>
    </w:p>
    <w:p w14:paraId="3DFCB783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</w:p>
    <w:p w14:paraId="2318F60E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FA44C48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2D0F2DCA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3A5C6ABC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6778BA9" w14:textId="77777777" w:rsidR="004D2FC3" w:rsidRPr="00C82B84" w:rsidRDefault="004D2FC3" w:rsidP="004D2FC3">
      <w:pPr>
        <w:pStyle w:val="ListParagraph"/>
        <w:numPr>
          <w:ilvl w:val="0"/>
          <w:numId w:val="31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3335924F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93AB838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4CB9F5D0" w14:textId="77777777" w:rsidR="004D2FC3" w:rsidRDefault="004D2FC3" w:rsidP="004D2FC3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1518129E" w14:textId="77777777" w:rsidR="004D2FC3" w:rsidRDefault="004D2FC3" w:rsidP="004D2FC3">
      <w:pPr>
        <w:pStyle w:val="ListParagraph"/>
        <w:numPr>
          <w:ilvl w:val="0"/>
          <w:numId w:val="31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578EFA02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231A0AED" w14:textId="77777777" w:rsidR="004D2FC3" w:rsidRPr="00CE32B7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921E4AA" w14:textId="77777777" w:rsidR="004D2FC3" w:rsidRDefault="004D2FC3" w:rsidP="004D2FC3">
      <w:pPr>
        <w:pStyle w:val="Heading2"/>
        <w:numPr>
          <w:ilvl w:val="0"/>
          <w:numId w:val="0"/>
        </w:numPr>
        <w:ind w:firstLine="360"/>
      </w:pPr>
      <w:r>
        <w:lastRenderedPageBreak/>
        <w:t>Constraints</w:t>
      </w:r>
    </w:p>
    <w:p w14:paraId="644E1AEF" w14:textId="77777777" w:rsidR="004D2FC3" w:rsidRPr="00964AA1" w:rsidRDefault="004D2FC3" w:rsidP="004D2FC3">
      <w:pPr>
        <w:pStyle w:val="ListParagraph"/>
        <w:numPr>
          <w:ilvl w:val="0"/>
          <w:numId w:val="31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236C201D" w14:textId="77777777" w:rsidR="004D2FC3" w:rsidRPr="004F7CDE" w:rsidRDefault="004D2FC3" w:rsidP="004D2FC3">
      <w:pPr>
        <w:pStyle w:val="Heading2"/>
        <w:numPr>
          <w:ilvl w:val="0"/>
          <w:numId w:val="0"/>
        </w:numPr>
        <w:ind w:firstLine="360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D2FC3" w:rsidRPr="00603773" w14:paraId="2D830440" w14:textId="77777777" w:rsidTr="007217BD">
        <w:tc>
          <w:tcPr>
            <w:tcW w:w="3516" w:type="dxa"/>
            <w:shd w:val="clear" w:color="auto" w:fill="D9D9D9" w:themeFill="background1" w:themeFillShade="D9"/>
          </w:tcPr>
          <w:p w14:paraId="0618B17C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C5D9751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D2FC3" w:rsidRPr="00204F3D" w14:paraId="4A6871CE" w14:textId="77777777" w:rsidTr="007217BD">
        <w:tc>
          <w:tcPr>
            <w:tcW w:w="3516" w:type="dxa"/>
          </w:tcPr>
          <w:p w14:paraId="1646CE9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35711BD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4F454FBC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110B03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684534C6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206875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F83E928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2946C5C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230DF48B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96B3A48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A7C86D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2CC0E97F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FCA7630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15251377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D2FC3" w:rsidRPr="00204F3D" w14:paraId="4D0B77ED" w14:textId="77777777" w:rsidTr="007217B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3E2C0CF" w14:textId="77777777" w:rsidR="004D2FC3" w:rsidRPr="00753158" w:rsidRDefault="004D2FC3" w:rsidP="007217BD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D2FC3" w:rsidRPr="00204F3D" w14:paraId="37D97835" w14:textId="77777777" w:rsidTr="007217BD">
        <w:tc>
          <w:tcPr>
            <w:tcW w:w="10320" w:type="dxa"/>
            <w:gridSpan w:val="2"/>
          </w:tcPr>
          <w:p w14:paraId="4C0497D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6740E2C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F499CF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61705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3C311C1A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30FDF98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5301B55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0397A7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BF7FC6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39A86B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7A2F9E4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FD71A27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A130B6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57AA5CD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3DB7A04F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88DBD22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009D914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37DC098B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0F66F9C9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C893C41" w14:textId="77777777" w:rsidR="004D2FC3" w:rsidRPr="00074D86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D2FC3" w:rsidRPr="00204F3D" w14:paraId="4A24D912" w14:textId="77777777" w:rsidTr="007217BD">
        <w:tc>
          <w:tcPr>
            <w:tcW w:w="3516" w:type="dxa"/>
          </w:tcPr>
          <w:p w14:paraId="2CE566F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77ACDAA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3D4D950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645B35B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277C5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77DA533F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0DB88DD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7C25ADE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4C8D06A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59451433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D2FC3" w:rsidRPr="0025421E" w14:paraId="64E34844" w14:textId="77777777" w:rsidTr="007217BD">
        <w:tc>
          <w:tcPr>
            <w:tcW w:w="3516" w:type="dxa"/>
          </w:tcPr>
          <w:p w14:paraId="02A85AA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FA9E38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038B64E1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5A9CF4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2E8096F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162CCEAA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00FB1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AC949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7CC4CE8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43AF05AC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C79637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7E986C0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18718E58" w14:textId="77777777" w:rsidR="00B93C30" w:rsidRPr="00B93C30" w:rsidRDefault="00B93C30" w:rsidP="004D2FC3">
      <w:pPr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90722" w14:textId="77777777" w:rsidR="00792945" w:rsidRDefault="00792945" w:rsidP="008068A2">
      <w:pPr>
        <w:spacing w:after="0" w:line="240" w:lineRule="auto"/>
      </w:pPr>
      <w:r>
        <w:separator/>
      </w:r>
    </w:p>
  </w:endnote>
  <w:endnote w:type="continuationSeparator" w:id="0">
    <w:p w14:paraId="150F891C" w14:textId="77777777" w:rsidR="00792945" w:rsidRDefault="007929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1D80B" w14:textId="77777777" w:rsidR="00792945" w:rsidRDefault="00792945" w:rsidP="008068A2">
      <w:pPr>
        <w:spacing w:after="0" w:line="240" w:lineRule="auto"/>
      </w:pPr>
      <w:r>
        <w:separator/>
      </w:r>
    </w:p>
  </w:footnote>
  <w:footnote w:type="continuationSeparator" w:id="0">
    <w:p w14:paraId="62AF93F5" w14:textId="77777777" w:rsidR="00792945" w:rsidRDefault="007929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B0567"/>
    <w:multiLevelType w:val="hybridMultilevel"/>
    <w:tmpl w:val="BC1C02F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306394919">
    <w:abstractNumId w:val="5"/>
  </w:num>
  <w:num w:numId="2" w16cid:durableId="1206218533">
    <w:abstractNumId w:val="18"/>
  </w:num>
  <w:num w:numId="3" w16cid:durableId="1846435725">
    <w:abstractNumId w:val="29"/>
  </w:num>
  <w:num w:numId="4" w16cid:durableId="1239293225">
    <w:abstractNumId w:val="12"/>
  </w:num>
  <w:num w:numId="5" w16cid:durableId="1291209086">
    <w:abstractNumId w:val="4"/>
  </w:num>
  <w:num w:numId="6" w16cid:durableId="487749261">
    <w:abstractNumId w:val="8"/>
  </w:num>
  <w:num w:numId="7" w16cid:durableId="858662603">
    <w:abstractNumId w:val="27"/>
  </w:num>
  <w:num w:numId="8" w16cid:durableId="1308321135">
    <w:abstractNumId w:val="23"/>
  </w:num>
  <w:num w:numId="9" w16cid:durableId="1374575519">
    <w:abstractNumId w:val="22"/>
  </w:num>
  <w:num w:numId="10" w16cid:durableId="722369656">
    <w:abstractNumId w:val="16"/>
  </w:num>
  <w:num w:numId="11" w16cid:durableId="1402023382">
    <w:abstractNumId w:val="20"/>
  </w:num>
  <w:num w:numId="12" w16cid:durableId="462622936">
    <w:abstractNumId w:val="28"/>
  </w:num>
  <w:num w:numId="13" w16cid:durableId="927226440">
    <w:abstractNumId w:val="14"/>
  </w:num>
  <w:num w:numId="14" w16cid:durableId="860358652">
    <w:abstractNumId w:val="24"/>
  </w:num>
  <w:num w:numId="15" w16cid:durableId="2019193776">
    <w:abstractNumId w:val="6"/>
  </w:num>
  <w:num w:numId="16" w16cid:durableId="424545447">
    <w:abstractNumId w:val="19"/>
  </w:num>
  <w:num w:numId="17" w16cid:durableId="1439132689">
    <w:abstractNumId w:val="0"/>
  </w:num>
  <w:num w:numId="18" w16cid:durableId="467744881">
    <w:abstractNumId w:val="2"/>
  </w:num>
  <w:num w:numId="19" w16cid:durableId="292445785">
    <w:abstractNumId w:val="21"/>
  </w:num>
  <w:num w:numId="20" w16cid:durableId="2073263598">
    <w:abstractNumId w:val="26"/>
  </w:num>
  <w:num w:numId="21" w16cid:durableId="1598637155">
    <w:abstractNumId w:val="10"/>
  </w:num>
  <w:num w:numId="22" w16cid:durableId="1664627524">
    <w:abstractNumId w:val="3"/>
  </w:num>
  <w:num w:numId="23" w16cid:durableId="19168609">
    <w:abstractNumId w:val="15"/>
  </w:num>
  <w:num w:numId="24" w16cid:durableId="925964891">
    <w:abstractNumId w:val="13"/>
  </w:num>
  <w:num w:numId="25" w16cid:durableId="1308390533">
    <w:abstractNumId w:val="11"/>
  </w:num>
  <w:num w:numId="26" w16cid:durableId="246306599">
    <w:abstractNumId w:val="30"/>
  </w:num>
  <w:num w:numId="27" w16cid:durableId="1101341274">
    <w:abstractNumId w:val="17"/>
  </w:num>
  <w:num w:numId="28" w16cid:durableId="1820459758">
    <w:abstractNumId w:val="9"/>
  </w:num>
  <w:num w:numId="29" w16cid:durableId="1040742964">
    <w:abstractNumId w:val="5"/>
  </w:num>
  <w:num w:numId="30" w16cid:durableId="1487623430">
    <w:abstractNumId w:val="25"/>
  </w:num>
  <w:num w:numId="31" w16cid:durableId="930283845">
    <w:abstractNumId w:val="1"/>
  </w:num>
  <w:num w:numId="32" w16cid:durableId="1710757779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47E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C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945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67A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B9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77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51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4</Pages>
  <Words>1220</Words>
  <Characters>5347</Characters>
  <Application>Microsoft Office Word</Application>
  <DocSecurity>0</DocSecurity>
  <Lines>184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17</cp:revision>
  <cp:lastPrinted>2015-10-26T22:35:00Z</cp:lastPrinted>
  <dcterms:created xsi:type="dcterms:W3CDTF">2019-11-12T12:29:00Z</dcterms:created>
  <dcterms:modified xsi:type="dcterms:W3CDTF">2023-08-21T13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